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9EF94" w14:textId="77777777" w:rsidR="00144268" w:rsidRPr="003068FD" w:rsidRDefault="00020E48" w:rsidP="003068FD">
      <w:pPr>
        <w:spacing w:before="36"/>
        <w:ind w:firstLineChars="50" w:firstLine="120"/>
        <w:rPr>
          <w:rFonts w:ascii="Times New Roman" w:hAnsi="Times New Roman" w:cs="Times New Roman"/>
          <w:b/>
          <w:bCs/>
          <w:sz w:val="24"/>
          <w:szCs w:val="24"/>
        </w:rPr>
      </w:pPr>
      <w:r w:rsidRPr="003068FD">
        <w:rPr>
          <w:rFonts w:ascii="Times New Roman" w:hAnsi="Times New Roman" w:cs="Times New Roman"/>
          <w:b/>
          <w:bCs/>
          <w:sz w:val="24"/>
          <w:szCs w:val="24"/>
        </w:rPr>
        <w:t>Attachment 2</w:t>
      </w:r>
    </w:p>
    <w:p w14:paraId="4B78DB21" w14:textId="77777777" w:rsidR="00144268" w:rsidRPr="004512D7" w:rsidRDefault="00144268" w:rsidP="00365199">
      <w:pPr>
        <w:pStyle w:val="a3"/>
        <w:spacing w:before="96"/>
        <w:ind w:right="0"/>
        <w:jc w:val="left"/>
        <w:rPr>
          <w:rFonts w:ascii="Times New Roman" w:hAnsi="Times New Roman" w:cs="Times New Roman"/>
          <w:sz w:val="24"/>
          <w:szCs w:val="24"/>
        </w:rPr>
      </w:pPr>
    </w:p>
    <w:p w14:paraId="767B5D12" w14:textId="5D4ED6DB" w:rsidR="00144268" w:rsidRPr="004512D7" w:rsidRDefault="00020E48" w:rsidP="00365199">
      <w:pPr>
        <w:pStyle w:val="a4"/>
        <w:rPr>
          <w:rFonts w:ascii="Times New Roman" w:hAnsi="Times New Roman" w:cs="Times New Roman"/>
        </w:rPr>
      </w:pPr>
      <w:r w:rsidRPr="004512D7">
        <w:rPr>
          <w:rFonts w:ascii="Times New Roman" w:hAnsi="Times New Roman" w:cs="Times New Roman"/>
        </w:rPr>
        <w:t xml:space="preserve">Meeting Minutes of Discharge Support </w:t>
      </w:r>
      <w:r w:rsidR="00006D6B">
        <w:rPr>
          <w:rFonts w:ascii="Times New Roman" w:hAnsi="Times New Roman" w:cs="Times New Roman"/>
        </w:rPr>
        <w:t>Board</w:t>
      </w:r>
      <w:r w:rsidRPr="004512D7">
        <w:rPr>
          <w:rFonts w:ascii="Times New Roman" w:hAnsi="Times New Roman" w:cs="Times New Roman"/>
        </w:rPr>
        <w:t xml:space="preserve"> for Patients Hospitalized for Medical Care and Protection</w:t>
      </w:r>
    </w:p>
    <w:p w14:paraId="75AE84CE" w14:textId="77777777" w:rsidR="00144268" w:rsidRPr="004512D7" w:rsidRDefault="00144268" w:rsidP="00365199">
      <w:pPr>
        <w:pStyle w:val="a3"/>
        <w:spacing w:before="109"/>
        <w:ind w:right="0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4329CA0C" w14:textId="77777777" w:rsidR="00144268" w:rsidRPr="004512D7" w:rsidRDefault="00020E48" w:rsidP="00365199">
      <w:pPr>
        <w:pStyle w:val="a3"/>
        <w:tabs>
          <w:tab w:val="left" w:pos="2639"/>
          <w:tab w:val="left" w:pos="3299"/>
          <w:tab w:val="left" w:pos="3959"/>
        </w:tabs>
        <w:spacing w:after="39"/>
        <w:rPr>
          <w:rFonts w:ascii="Times New Roman" w:hAnsi="Times New Roman" w:cs="Times New Roman"/>
          <w:sz w:val="24"/>
          <w:szCs w:val="24"/>
        </w:rPr>
      </w:pPr>
      <w:r w:rsidRPr="004512D7">
        <w:rPr>
          <w:rFonts w:ascii="Times New Roman" w:hAnsi="Times New Roman" w:cs="Times New Roman"/>
          <w:sz w:val="24"/>
          <w:szCs w:val="24"/>
        </w:rPr>
        <w:t>Committee meeting</w:t>
      </w:r>
      <w:r w:rsidRPr="004512D7">
        <w:rPr>
          <w:rFonts w:ascii="Times New Roman" w:hAnsi="Times New Roman" w:cs="Times New Roman"/>
          <w:sz w:val="24"/>
          <w:szCs w:val="24"/>
        </w:rPr>
        <w:tab/>
      </w:r>
      <w:r w:rsidRPr="00387FE5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mm</w:t>
      </w:r>
      <w:r w:rsidRPr="004512D7">
        <w:rPr>
          <w:rFonts w:ascii="Times New Roman" w:hAnsi="Times New Roman" w:cs="Times New Roman"/>
          <w:sz w:val="24"/>
          <w:szCs w:val="24"/>
        </w:rPr>
        <w:t>/</w:t>
      </w:r>
      <w:r w:rsidRPr="00387FE5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dd</w:t>
      </w:r>
      <w:r w:rsidRPr="004512D7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387FE5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yyyy</w:t>
      </w:r>
      <w:proofErr w:type="spellEnd"/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3"/>
        <w:gridCol w:w="1274"/>
        <w:gridCol w:w="451"/>
        <w:gridCol w:w="473"/>
        <w:gridCol w:w="377"/>
        <w:gridCol w:w="401"/>
        <w:gridCol w:w="166"/>
        <w:gridCol w:w="142"/>
        <w:gridCol w:w="602"/>
        <w:gridCol w:w="478"/>
        <w:gridCol w:w="479"/>
        <w:gridCol w:w="426"/>
        <w:gridCol w:w="425"/>
        <w:gridCol w:w="709"/>
        <w:gridCol w:w="283"/>
        <w:gridCol w:w="543"/>
      </w:tblGrid>
      <w:tr w:rsidR="00AD2E52" w:rsidRPr="004512D7" w14:paraId="0D0157F2" w14:textId="77777777" w:rsidTr="005A1F97">
        <w:trPr>
          <w:trHeight w:val="1139"/>
        </w:trPr>
        <w:tc>
          <w:tcPr>
            <w:tcW w:w="1843" w:type="dxa"/>
            <w:vAlign w:val="center"/>
          </w:tcPr>
          <w:p w14:paraId="67F0DEB7" w14:textId="77777777" w:rsidR="00AD2E52" w:rsidRPr="004512D7" w:rsidRDefault="00AD2E52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Patient name</w:t>
            </w:r>
          </w:p>
        </w:tc>
        <w:tc>
          <w:tcPr>
            <w:tcW w:w="2976" w:type="dxa"/>
            <w:gridSpan w:val="5"/>
            <w:vAlign w:val="center"/>
          </w:tcPr>
          <w:p w14:paraId="1E9CFC5B" w14:textId="77777777" w:rsidR="00AD2E52" w:rsidRPr="004512D7" w:rsidRDefault="00AD2E52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67" w:type="dxa"/>
            <w:gridSpan w:val="5"/>
            <w:vAlign w:val="center"/>
          </w:tcPr>
          <w:p w14:paraId="2F3A449C" w14:textId="62B82E87" w:rsidR="00AD2E52" w:rsidRPr="004512D7" w:rsidRDefault="00AD2E52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Date of birth</w:t>
            </w:r>
          </w:p>
        </w:tc>
        <w:tc>
          <w:tcPr>
            <w:tcW w:w="851" w:type="dxa"/>
            <w:gridSpan w:val="2"/>
            <w:tcBorders>
              <w:left w:val="nil"/>
              <w:right w:val="nil"/>
            </w:tcBorders>
            <w:vAlign w:val="center"/>
          </w:tcPr>
          <w:p w14:paraId="53D76BAD" w14:textId="73DE5698" w:rsidR="00AD2E52" w:rsidRPr="005A1F97" w:rsidRDefault="00782874" w:rsidP="00AD2E52">
            <w:pPr>
              <w:jc w:val="center"/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 xml:space="preserve"> </w:t>
            </w:r>
            <w:r w:rsidR="00AD2E52"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MM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6DD15673" w14:textId="33ACEBB9" w:rsidR="00AD2E52" w:rsidRPr="005A1F97" w:rsidRDefault="00AD2E52" w:rsidP="00AD2E52">
            <w:pPr>
              <w:jc w:val="center"/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DD</w:t>
            </w:r>
          </w:p>
        </w:tc>
        <w:tc>
          <w:tcPr>
            <w:tcW w:w="826" w:type="dxa"/>
            <w:gridSpan w:val="2"/>
            <w:tcBorders>
              <w:left w:val="nil"/>
            </w:tcBorders>
            <w:vAlign w:val="center"/>
          </w:tcPr>
          <w:p w14:paraId="61296B2C" w14:textId="0BDBDE45" w:rsidR="00AD2E52" w:rsidRPr="005A1F97" w:rsidRDefault="00AD2E52" w:rsidP="00AD2E52">
            <w:pPr>
              <w:jc w:val="center"/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YYYY</w:t>
            </w:r>
          </w:p>
        </w:tc>
      </w:tr>
      <w:tr w:rsidR="00144268" w:rsidRPr="004512D7" w14:paraId="077C1C05" w14:textId="77777777" w:rsidTr="00AD70DB">
        <w:trPr>
          <w:trHeight w:val="570"/>
        </w:trPr>
        <w:tc>
          <w:tcPr>
            <w:tcW w:w="1843" w:type="dxa"/>
            <w:vAlign w:val="center"/>
          </w:tcPr>
          <w:p w14:paraId="5D171527" w14:textId="0734D17F" w:rsidR="00144268" w:rsidRPr="004512D7" w:rsidRDefault="004807AB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 xml:space="preserve">Name of </w:t>
            </w:r>
            <w:r w:rsidR="00F561AD">
              <w:rPr>
                <w:rFonts w:ascii="Times New Roman" w:hAnsi="Times New Roman"/>
                <w:sz w:val="21"/>
                <w:szCs w:val="21"/>
              </w:rPr>
              <w:t>P</w:t>
            </w:r>
            <w:r w:rsidR="004D4EE4" w:rsidRPr="004D4EE4">
              <w:rPr>
                <w:rFonts w:ascii="Times New Roman" w:hAnsi="Times New Roman"/>
                <w:sz w:val="21"/>
                <w:szCs w:val="21"/>
              </w:rPr>
              <w:t>ost-</w:t>
            </w:r>
            <w:r w:rsidR="00F561AD">
              <w:rPr>
                <w:rFonts w:ascii="Times New Roman" w:hAnsi="Times New Roman"/>
                <w:sz w:val="21"/>
                <w:szCs w:val="21"/>
              </w:rPr>
              <w:t>D</w:t>
            </w:r>
            <w:r w:rsidR="004D4EE4" w:rsidRPr="004D4EE4">
              <w:rPr>
                <w:rFonts w:ascii="Times New Roman" w:hAnsi="Times New Roman"/>
                <w:sz w:val="21"/>
                <w:szCs w:val="21"/>
              </w:rPr>
              <w:t xml:space="preserve">ischarge </w:t>
            </w:r>
            <w:r w:rsidR="00F561AD">
              <w:rPr>
                <w:rFonts w:ascii="Times New Roman" w:hAnsi="Times New Roman"/>
                <w:sz w:val="21"/>
                <w:szCs w:val="21"/>
              </w:rPr>
              <w:t>L</w:t>
            </w:r>
            <w:r w:rsidR="004D4EE4" w:rsidRPr="004D4EE4">
              <w:rPr>
                <w:rFonts w:ascii="Times New Roman" w:hAnsi="Times New Roman"/>
                <w:sz w:val="21"/>
                <w:szCs w:val="21"/>
              </w:rPr>
              <w:t>i</w:t>
            </w:r>
            <w:r w:rsidR="00006D6B">
              <w:rPr>
                <w:rFonts w:ascii="Times New Roman" w:hAnsi="Times New Roman"/>
                <w:sz w:val="21"/>
                <w:szCs w:val="21"/>
              </w:rPr>
              <w:t>fe</w:t>
            </w:r>
            <w:r w:rsidR="004D4EE4" w:rsidRPr="004D4EE4">
              <w:rPr>
                <w:rFonts w:ascii="Times New Roman" w:hAnsi="Times New Roman"/>
                <w:sz w:val="21"/>
                <w:szCs w:val="21"/>
              </w:rPr>
              <w:t xml:space="preserve"> </w:t>
            </w:r>
            <w:r w:rsidR="00F561AD">
              <w:rPr>
                <w:rFonts w:ascii="Times New Roman" w:hAnsi="Times New Roman"/>
                <w:sz w:val="21"/>
                <w:szCs w:val="21"/>
              </w:rPr>
              <w:t>C</w:t>
            </w:r>
            <w:r w:rsidR="004D4EE4" w:rsidRPr="004D4EE4">
              <w:rPr>
                <w:rFonts w:ascii="Times New Roman" w:hAnsi="Times New Roman"/>
                <w:sz w:val="21"/>
                <w:szCs w:val="21"/>
              </w:rPr>
              <w:t>ounselor</w:t>
            </w:r>
          </w:p>
        </w:tc>
        <w:tc>
          <w:tcPr>
            <w:tcW w:w="7229" w:type="dxa"/>
            <w:gridSpan w:val="15"/>
            <w:vAlign w:val="center"/>
          </w:tcPr>
          <w:p w14:paraId="59936AFC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DA4780" w:rsidRPr="004512D7" w14:paraId="7AAFDA40" w14:textId="77777777" w:rsidTr="005A1F97">
        <w:trPr>
          <w:trHeight w:val="676"/>
        </w:trPr>
        <w:tc>
          <w:tcPr>
            <w:tcW w:w="1843" w:type="dxa"/>
            <w:vAlign w:val="center"/>
          </w:tcPr>
          <w:p w14:paraId="3F4B9075" w14:textId="77777777" w:rsidR="00DA4780" w:rsidRPr="004512D7" w:rsidRDefault="00DA4780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Current length of hospitalization</w:t>
            </w:r>
          </w:p>
        </w:tc>
        <w:tc>
          <w:tcPr>
            <w:tcW w:w="1725" w:type="dxa"/>
            <w:gridSpan w:val="2"/>
            <w:tcBorders>
              <w:right w:val="nil"/>
            </w:tcBorders>
            <w:vAlign w:val="center"/>
          </w:tcPr>
          <w:p w14:paraId="50F1AB86" w14:textId="0CEAAA2D" w:rsidR="00DA4780" w:rsidRPr="005A1F97" w:rsidRDefault="00DA4780" w:rsidP="00AD2E52">
            <w:pPr>
              <w:jc w:val="center"/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From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    </w:t>
            </w: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MM</w:t>
            </w:r>
          </w:p>
        </w:tc>
        <w:tc>
          <w:tcPr>
            <w:tcW w:w="850" w:type="dxa"/>
            <w:gridSpan w:val="2"/>
            <w:tcBorders>
              <w:left w:val="nil"/>
              <w:right w:val="nil"/>
            </w:tcBorders>
            <w:vAlign w:val="center"/>
          </w:tcPr>
          <w:p w14:paraId="624E1768" w14:textId="218F412A" w:rsidR="00DA4780" w:rsidRPr="005A1F97" w:rsidRDefault="00DA4780" w:rsidP="00AD2E52">
            <w:pPr>
              <w:jc w:val="center"/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DD</w:t>
            </w:r>
          </w:p>
        </w:tc>
        <w:tc>
          <w:tcPr>
            <w:tcW w:w="709" w:type="dxa"/>
            <w:gridSpan w:val="3"/>
            <w:tcBorders>
              <w:left w:val="nil"/>
              <w:right w:val="nil"/>
            </w:tcBorders>
            <w:vAlign w:val="center"/>
          </w:tcPr>
          <w:p w14:paraId="30A1F4DE" w14:textId="0FC3A04F" w:rsidR="00DA4780" w:rsidRPr="004512D7" w:rsidRDefault="00DA4780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YYYY</w:t>
            </w:r>
          </w:p>
        </w:tc>
        <w:tc>
          <w:tcPr>
            <w:tcW w:w="1559" w:type="dxa"/>
            <w:gridSpan w:val="3"/>
            <w:tcBorders>
              <w:left w:val="nil"/>
              <w:right w:val="nil"/>
            </w:tcBorders>
            <w:vAlign w:val="center"/>
          </w:tcPr>
          <w:p w14:paraId="503BC1F6" w14:textId="5EE9A514" w:rsidR="00DA4780" w:rsidRPr="004512D7" w:rsidRDefault="00DA4780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To </w:t>
            </w:r>
          </w:p>
        </w:tc>
        <w:tc>
          <w:tcPr>
            <w:tcW w:w="851" w:type="dxa"/>
            <w:gridSpan w:val="2"/>
            <w:tcBorders>
              <w:left w:val="nil"/>
              <w:right w:val="nil"/>
            </w:tcBorders>
            <w:vAlign w:val="center"/>
          </w:tcPr>
          <w:p w14:paraId="1F8CE7FD" w14:textId="2BE9FFC7" w:rsidR="00DA4780" w:rsidRPr="004512D7" w:rsidRDefault="00DA4780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A1F97"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MM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7BACA4C8" w14:textId="446EDAD0" w:rsidR="00DA4780" w:rsidRPr="004512D7" w:rsidRDefault="00DA4780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DD</w:t>
            </w:r>
          </w:p>
        </w:tc>
        <w:tc>
          <w:tcPr>
            <w:tcW w:w="826" w:type="dxa"/>
            <w:gridSpan w:val="2"/>
            <w:tcBorders>
              <w:left w:val="nil"/>
            </w:tcBorders>
            <w:vAlign w:val="center"/>
          </w:tcPr>
          <w:p w14:paraId="44187E3E" w14:textId="6BCD42A3" w:rsidR="00DA4780" w:rsidRPr="004512D7" w:rsidRDefault="00DA4780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YYYY</w:t>
            </w:r>
          </w:p>
        </w:tc>
      </w:tr>
      <w:tr w:rsidR="007070CD" w:rsidRPr="004512D7" w14:paraId="0A4FA68B" w14:textId="77777777" w:rsidTr="002E72AB">
        <w:trPr>
          <w:trHeight w:val="1509"/>
        </w:trPr>
        <w:tc>
          <w:tcPr>
            <w:tcW w:w="3117" w:type="dxa"/>
            <w:gridSpan w:val="2"/>
            <w:vAlign w:val="center"/>
          </w:tcPr>
          <w:p w14:paraId="6C47FBB1" w14:textId="77777777" w:rsidR="007070CD" w:rsidRPr="004512D7" w:rsidRDefault="007070CD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Attendees</w:t>
            </w:r>
          </w:p>
        </w:tc>
        <w:tc>
          <w:tcPr>
            <w:tcW w:w="5955" w:type="dxa"/>
            <w:gridSpan w:val="14"/>
            <w:vAlign w:val="center"/>
          </w:tcPr>
          <w:p w14:paraId="3B78FF7E" w14:textId="3C8268B1" w:rsidR="007070CD" w:rsidRPr="004512D7" w:rsidRDefault="007070CD" w:rsidP="00626BAD">
            <w:pPr>
              <w:ind w:leftChars="76" w:left="167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Doctor in Charge </w:t>
            </w:r>
            <w:proofErr w:type="gramStart"/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(  </w:t>
            </w:r>
            <w:proofErr w:type="gramEnd"/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                                                                      )</w:t>
            </w:r>
          </w:p>
          <w:p w14:paraId="2BEE5FF6" w14:textId="5943C508" w:rsidR="007070CD" w:rsidRPr="004512D7" w:rsidRDefault="007070CD" w:rsidP="00626BAD">
            <w:pPr>
              <w:ind w:leftChars="76" w:left="167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Nursing Staff </w:t>
            </w:r>
            <w:proofErr w:type="gramStart"/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(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 </w:t>
            </w:r>
            <w:proofErr w:type="gramEnd"/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                                                                            )</w:t>
            </w:r>
          </w:p>
          <w:p w14:paraId="72E43C60" w14:textId="46D3255F" w:rsidR="007070CD" w:rsidRPr="004512D7" w:rsidRDefault="007070CD" w:rsidP="00626BAD">
            <w:pPr>
              <w:ind w:leftChars="76" w:left="167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Post-Discharge Li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fe</w:t>
            </w: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 Counselor </w:t>
            </w:r>
            <w:proofErr w:type="gramStart"/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(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 </w:t>
            </w:r>
            <w:proofErr w:type="gramEnd"/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                                                )</w:t>
            </w:r>
          </w:p>
          <w:p w14:paraId="654C3EE8" w14:textId="77777777" w:rsidR="007070CD" w:rsidRDefault="007070CD" w:rsidP="007070CD">
            <w:pPr>
              <w:ind w:leftChars="76" w:left="167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Patient him/herself (attendance/absence)</w:t>
            </w:r>
          </w:p>
          <w:p w14:paraId="6A304979" w14:textId="3113C707" w:rsidR="007070CD" w:rsidRDefault="00975EFC" w:rsidP="007070CD">
            <w:pPr>
              <w:ind w:leftChars="76" w:left="167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F</w:t>
            </w:r>
            <w:r w:rsidR="007070CD"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amily, etc. </w:t>
            </w:r>
            <w:r w:rsidR="007070CD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proofErr w:type="gramStart"/>
            <w:r w:rsidR="00B0326A">
              <w:rPr>
                <w:rFonts w:ascii="Times New Roman" w:hAnsi="Times New Roman" w:cs="Times New Roman"/>
                <w:sz w:val="21"/>
                <w:szCs w:val="21"/>
              </w:rPr>
              <w:t xml:space="preserve">(  </w:t>
            </w:r>
            <w:proofErr w:type="gramEnd"/>
            <w:r w:rsidR="00B0326A">
              <w:rPr>
                <w:rFonts w:ascii="Times New Roman" w:hAnsi="Times New Roman" w:cs="Times New Roman"/>
                <w:sz w:val="21"/>
                <w:szCs w:val="21"/>
              </w:rPr>
              <w:t xml:space="preserve">                                      </w:t>
            </w:r>
            <w:r w:rsidR="007070CD" w:rsidRPr="004512D7">
              <w:rPr>
                <w:rFonts w:ascii="Times New Roman" w:hAnsi="Times New Roman" w:cs="Times New Roman"/>
                <w:sz w:val="21"/>
                <w:szCs w:val="21"/>
              </w:rPr>
              <w:t>(Relationship</w:t>
            </w:r>
            <w:r w:rsidR="00B0326A">
              <w:rPr>
                <w:rFonts w:ascii="Times New Roman" w:hAnsi="Times New Roman" w:cs="Times New Roman"/>
                <w:sz w:val="21"/>
                <w:szCs w:val="21"/>
              </w:rPr>
              <w:t xml:space="preserve">:     </w:t>
            </w:r>
            <w:r w:rsidR="005522C2">
              <w:rPr>
                <w:rFonts w:ascii="Times New Roman" w:hAnsi="Times New Roman" w:cs="Times New Roman"/>
                <w:sz w:val="21"/>
                <w:szCs w:val="21"/>
              </w:rPr>
              <w:t xml:space="preserve">  </w:t>
            </w:r>
            <w:r w:rsidR="00B0326A">
              <w:rPr>
                <w:rFonts w:ascii="Times New Roman" w:hAnsi="Times New Roman" w:cs="Times New Roman"/>
                <w:sz w:val="21"/>
                <w:szCs w:val="21"/>
              </w:rPr>
              <w:t xml:space="preserve">          </w:t>
            </w:r>
            <w:r w:rsidR="007070CD" w:rsidRPr="004512D7">
              <w:rPr>
                <w:rFonts w:ascii="Times New Roman" w:hAnsi="Times New Roman" w:cs="Times New Roman"/>
                <w:sz w:val="21"/>
                <w:szCs w:val="21"/>
              </w:rPr>
              <w:t>)</w:t>
            </w:r>
            <w:r w:rsidR="007070CD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B0326A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  <w:p w14:paraId="680E5E97" w14:textId="2B113B8A" w:rsidR="007070CD" w:rsidRPr="004512D7" w:rsidRDefault="00975EFC" w:rsidP="005A1F97">
            <w:pPr>
              <w:ind w:leftChars="76" w:left="167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O</w:t>
            </w:r>
            <w:r w:rsidR="007070CD" w:rsidRPr="004512D7">
              <w:rPr>
                <w:rFonts w:ascii="Times New Roman" w:hAnsi="Times New Roman" w:cs="Times New Roman"/>
                <w:sz w:val="21"/>
                <w:szCs w:val="21"/>
              </w:rPr>
              <w:t>thers</w:t>
            </w:r>
            <w:r w:rsidR="007070CD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proofErr w:type="gramStart"/>
            <w:r w:rsidR="007070CD">
              <w:rPr>
                <w:rFonts w:ascii="Times New Roman" w:hAnsi="Times New Roman" w:cs="Times New Roman"/>
                <w:sz w:val="21"/>
                <w:szCs w:val="21"/>
              </w:rPr>
              <w:t xml:space="preserve">(  </w:t>
            </w:r>
            <w:proofErr w:type="gramEnd"/>
            <w:r w:rsidR="007070CD">
              <w:rPr>
                <w:rFonts w:ascii="Times New Roman" w:hAnsi="Times New Roman" w:cs="Times New Roman"/>
                <w:sz w:val="21"/>
                <w:szCs w:val="21"/>
              </w:rPr>
              <w:t xml:space="preserve">                                                                                         )</w:t>
            </w:r>
          </w:p>
        </w:tc>
      </w:tr>
      <w:tr w:rsidR="00144268" w:rsidRPr="004512D7" w14:paraId="5D3AD47F" w14:textId="77777777" w:rsidTr="00626BAD">
        <w:trPr>
          <w:trHeight w:val="1727"/>
        </w:trPr>
        <w:tc>
          <w:tcPr>
            <w:tcW w:w="3117" w:type="dxa"/>
            <w:gridSpan w:val="2"/>
            <w:vAlign w:val="center"/>
          </w:tcPr>
          <w:p w14:paraId="0B3CDEE5" w14:textId="6C5C445A" w:rsidR="00144268" w:rsidRPr="004512D7" w:rsidRDefault="00020E4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Opinions of the patient and </w:t>
            </w:r>
            <w:r w:rsidR="0017026A">
              <w:rPr>
                <w:rFonts w:ascii="Times New Roman" w:hAnsi="Times New Roman" w:cs="Times New Roman"/>
                <w:sz w:val="21"/>
                <w:szCs w:val="21"/>
              </w:rPr>
              <w:t>his/her</w:t>
            </w: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 family, etc.</w:t>
            </w:r>
          </w:p>
        </w:tc>
        <w:tc>
          <w:tcPr>
            <w:tcW w:w="5955" w:type="dxa"/>
            <w:gridSpan w:val="14"/>
            <w:vAlign w:val="center"/>
          </w:tcPr>
          <w:p w14:paraId="393FBCCD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44268" w:rsidRPr="004512D7" w14:paraId="7ED6B736" w14:textId="77777777" w:rsidTr="00626BAD">
        <w:trPr>
          <w:trHeight w:val="472"/>
        </w:trPr>
        <w:tc>
          <w:tcPr>
            <w:tcW w:w="3117" w:type="dxa"/>
            <w:gridSpan w:val="2"/>
            <w:vMerge w:val="restart"/>
            <w:vAlign w:val="center"/>
          </w:tcPr>
          <w:p w14:paraId="4D6EB3A9" w14:textId="77777777" w:rsidR="00144268" w:rsidRPr="004512D7" w:rsidRDefault="00020E48" w:rsidP="00AD70DB">
            <w:pPr>
              <w:ind w:leftChars="76" w:left="167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- </w:t>
            </w:r>
            <w:bookmarkStart w:id="0" w:name="_Hlk161411215"/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Whether or not there is a need to continue the hospitalization period and the reason given</w:t>
            </w:r>
          </w:p>
          <w:bookmarkEnd w:id="0"/>
          <w:p w14:paraId="2AEF3702" w14:textId="48069006" w:rsidR="00144268" w:rsidRPr="004512D7" w:rsidRDefault="00020E48" w:rsidP="00AD70DB">
            <w:pPr>
              <w:ind w:leftChars="76" w:left="167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- Specific efforts toward discharge from </w:t>
            </w:r>
            <w:r w:rsidR="0015156C">
              <w:rPr>
                <w:rFonts w:ascii="Times New Roman" w:hAnsi="Times New Roman" w:cs="Times New Roman"/>
                <w:sz w:val="21"/>
                <w:szCs w:val="21"/>
              </w:rPr>
              <w:t xml:space="preserve">the </w:t>
            </w: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hospital</w:t>
            </w:r>
          </w:p>
        </w:tc>
        <w:tc>
          <w:tcPr>
            <w:tcW w:w="924" w:type="dxa"/>
            <w:gridSpan w:val="2"/>
            <w:tcBorders>
              <w:bottom w:val="dashed" w:sz="4" w:space="0" w:color="000000"/>
              <w:right w:val="nil"/>
            </w:tcBorders>
            <w:vAlign w:val="center"/>
          </w:tcPr>
          <w:p w14:paraId="361E0EAF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44" w:type="dxa"/>
            <w:gridSpan w:val="3"/>
            <w:tcBorders>
              <w:left w:val="nil"/>
              <w:bottom w:val="dashed" w:sz="4" w:space="0" w:color="000000"/>
              <w:right w:val="nil"/>
            </w:tcBorders>
            <w:vAlign w:val="center"/>
          </w:tcPr>
          <w:p w14:paraId="3A2629F0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44" w:type="dxa"/>
            <w:gridSpan w:val="2"/>
            <w:tcBorders>
              <w:left w:val="nil"/>
              <w:bottom w:val="dashed" w:sz="4" w:space="0" w:color="000000"/>
              <w:right w:val="nil"/>
            </w:tcBorders>
            <w:vAlign w:val="center"/>
          </w:tcPr>
          <w:p w14:paraId="6523B846" w14:textId="77777777" w:rsidR="00144268" w:rsidRPr="004512D7" w:rsidRDefault="00020E4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Yes</w:t>
            </w:r>
          </w:p>
        </w:tc>
        <w:tc>
          <w:tcPr>
            <w:tcW w:w="478" w:type="dxa"/>
            <w:tcBorders>
              <w:left w:val="nil"/>
              <w:bottom w:val="dashed" w:sz="4" w:space="0" w:color="000000"/>
              <w:right w:val="nil"/>
            </w:tcBorders>
            <w:vAlign w:val="center"/>
          </w:tcPr>
          <w:p w14:paraId="26613856" w14:textId="77777777" w:rsidR="00144268" w:rsidRPr="004512D7" w:rsidRDefault="00020E4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/</w:t>
            </w:r>
          </w:p>
        </w:tc>
        <w:tc>
          <w:tcPr>
            <w:tcW w:w="479" w:type="dxa"/>
            <w:tcBorders>
              <w:left w:val="nil"/>
              <w:bottom w:val="dashed" w:sz="4" w:space="0" w:color="000000"/>
              <w:right w:val="nil"/>
            </w:tcBorders>
            <w:vAlign w:val="center"/>
          </w:tcPr>
          <w:p w14:paraId="7ABB0C16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26" w:type="dxa"/>
            <w:tcBorders>
              <w:left w:val="nil"/>
              <w:bottom w:val="dashed" w:sz="4" w:space="0" w:color="000000"/>
              <w:right w:val="nil"/>
            </w:tcBorders>
            <w:vAlign w:val="center"/>
          </w:tcPr>
          <w:p w14:paraId="74CBA7D1" w14:textId="77777777" w:rsidR="00144268" w:rsidRPr="004512D7" w:rsidRDefault="00020E4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No</w:t>
            </w:r>
          </w:p>
        </w:tc>
        <w:tc>
          <w:tcPr>
            <w:tcW w:w="1417" w:type="dxa"/>
            <w:gridSpan w:val="3"/>
            <w:tcBorders>
              <w:left w:val="nil"/>
              <w:bottom w:val="dashed" w:sz="4" w:space="0" w:color="000000"/>
              <w:right w:val="nil"/>
            </w:tcBorders>
            <w:vAlign w:val="center"/>
          </w:tcPr>
          <w:p w14:paraId="43F1F8A2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3" w:type="dxa"/>
            <w:tcBorders>
              <w:left w:val="nil"/>
              <w:bottom w:val="dashed" w:sz="4" w:space="0" w:color="000000"/>
            </w:tcBorders>
            <w:vAlign w:val="center"/>
          </w:tcPr>
          <w:p w14:paraId="34DC347F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44268" w:rsidRPr="004512D7" w14:paraId="76619168" w14:textId="77777777" w:rsidTr="00626BAD">
        <w:trPr>
          <w:trHeight w:val="3758"/>
        </w:trPr>
        <w:tc>
          <w:tcPr>
            <w:tcW w:w="3117" w:type="dxa"/>
            <w:gridSpan w:val="2"/>
            <w:vMerge/>
            <w:tcBorders>
              <w:top w:val="nil"/>
            </w:tcBorders>
            <w:vAlign w:val="center"/>
          </w:tcPr>
          <w:p w14:paraId="0E3F92F9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55" w:type="dxa"/>
            <w:gridSpan w:val="14"/>
            <w:tcBorders>
              <w:top w:val="dashed" w:sz="4" w:space="0" w:color="000000"/>
            </w:tcBorders>
            <w:vAlign w:val="center"/>
          </w:tcPr>
          <w:p w14:paraId="37F613C7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F8352F" w:rsidRPr="004512D7" w14:paraId="524B3966" w14:textId="77777777" w:rsidTr="00D375A5">
        <w:trPr>
          <w:trHeight w:val="1141"/>
        </w:trPr>
        <w:tc>
          <w:tcPr>
            <w:tcW w:w="3117" w:type="dxa"/>
            <w:gridSpan w:val="2"/>
            <w:vAlign w:val="center"/>
          </w:tcPr>
          <w:p w14:paraId="18143400" w14:textId="7CFE13D5" w:rsidR="00F8352F" w:rsidRPr="004512D7" w:rsidRDefault="00F8352F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Hospitalization period after continuation has been </w:t>
            </w:r>
            <w:proofErr w:type="gramStart"/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determined</w:t>
            </w:r>
            <w:proofErr w:type="gramEnd"/>
          </w:p>
          <w:p w14:paraId="72355678" w14:textId="2B23806E" w:rsidR="00F8352F" w:rsidRPr="004512D7" w:rsidRDefault="00F8352F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*The period must be within three months if six months have passed since hospitalization, and within six months after six months ha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ve</w:t>
            </w: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 passed.</w:t>
            </w:r>
          </w:p>
        </w:tc>
        <w:tc>
          <w:tcPr>
            <w:tcW w:w="924" w:type="dxa"/>
            <w:gridSpan w:val="2"/>
            <w:tcBorders>
              <w:right w:val="nil"/>
            </w:tcBorders>
            <w:vAlign w:val="center"/>
          </w:tcPr>
          <w:p w14:paraId="03432BDD" w14:textId="77777777" w:rsidR="00F8352F" w:rsidRPr="004512D7" w:rsidRDefault="00F8352F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77" w:type="dxa"/>
            <w:tcBorders>
              <w:left w:val="nil"/>
              <w:right w:val="nil"/>
            </w:tcBorders>
            <w:vAlign w:val="center"/>
          </w:tcPr>
          <w:p w14:paraId="42F670E9" w14:textId="77777777" w:rsidR="00F8352F" w:rsidRPr="004512D7" w:rsidRDefault="00F8352F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789" w:type="dxa"/>
            <w:gridSpan w:val="5"/>
            <w:tcBorders>
              <w:left w:val="nil"/>
              <w:right w:val="nil"/>
            </w:tcBorders>
            <w:vAlign w:val="center"/>
          </w:tcPr>
          <w:p w14:paraId="4BD9E01C" w14:textId="4F25E97C" w:rsidR="00F8352F" w:rsidRPr="004512D7" w:rsidRDefault="00F8352F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Until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     </w:t>
            </w:r>
            <w:r w:rsidRPr="005A1F97"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MM</w:t>
            </w:r>
          </w:p>
        </w:tc>
        <w:tc>
          <w:tcPr>
            <w:tcW w:w="905" w:type="dxa"/>
            <w:gridSpan w:val="2"/>
            <w:tcBorders>
              <w:left w:val="nil"/>
              <w:right w:val="nil"/>
            </w:tcBorders>
            <w:vAlign w:val="center"/>
          </w:tcPr>
          <w:p w14:paraId="53DD41E1" w14:textId="7C7B1767" w:rsidR="00F8352F" w:rsidRPr="004512D7" w:rsidRDefault="00F8352F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A1F97"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DD</w:t>
            </w:r>
          </w:p>
        </w:tc>
        <w:tc>
          <w:tcPr>
            <w:tcW w:w="1417" w:type="dxa"/>
            <w:gridSpan w:val="3"/>
            <w:tcBorders>
              <w:left w:val="nil"/>
              <w:right w:val="nil"/>
            </w:tcBorders>
            <w:vAlign w:val="center"/>
          </w:tcPr>
          <w:p w14:paraId="174C9743" w14:textId="193DD710" w:rsidR="00F8352F" w:rsidRPr="004512D7" w:rsidRDefault="00F8352F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A1F97"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YYYY</w:t>
            </w:r>
          </w:p>
        </w:tc>
        <w:tc>
          <w:tcPr>
            <w:tcW w:w="543" w:type="dxa"/>
            <w:tcBorders>
              <w:left w:val="nil"/>
            </w:tcBorders>
            <w:vAlign w:val="center"/>
          </w:tcPr>
          <w:p w14:paraId="70539A16" w14:textId="77777777" w:rsidR="00F8352F" w:rsidRPr="004512D7" w:rsidRDefault="00F8352F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44268" w:rsidRPr="004512D7" w14:paraId="70A4DF7D" w14:textId="77777777" w:rsidTr="00AD70DB">
        <w:trPr>
          <w:trHeight w:val="791"/>
        </w:trPr>
        <w:tc>
          <w:tcPr>
            <w:tcW w:w="3117" w:type="dxa"/>
            <w:gridSpan w:val="2"/>
            <w:vAlign w:val="center"/>
          </w:tcPr>
          <w:p w14:paraId="2AE5DE30" w14:textId="255E836C" w:rsidR="00144268" w:rsidRPr="004512D7" w:rsidRDefault="00020E4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Other</w:t>
            </w:r>
          </w:p>
        </w:tc>
        <w:tc>
          <w:tcPr>
            <w:tcW w:w="5955" w:type="dxa"/>
            <w:gridSpan w:val="14"/>
            <w:vAlign w:val="center"/>
          </w:tcPr>
          <w:p w14:paraId="4F89B300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001EAC1C" w14:textId="6A270422" w:rsidR="00144268" w:rsidRPr="004512D7" w:rsidRDefault="00020E48" w:rsidP="00387FE5">
      <w:pPr>
        <w:ind w:leftChars="1483" w:left="4393" w:hangingChars="471" w:hanging="1130"/>
        <w:rPr>
          <w:rFonts w:ascii="Times New Roman" w:hAnsi="Times New Roman" w:cs="Times New Roman"/>
          <w:sz w:val="24"/>
          <w:szCs w:val="24"/>
        </w:rPr>
      </w:pPr>
      <w:r w:rsidRPr="004512D7">
        <w:rPr>
          <w:rFonts w:ascii="Times New Roman" w:hAnsi="Times New Roman" w:cs="Times New Roman"/>
          <w:sz w:val="24"/>
          <w:szCs w:val="24"/>
        </w:rPr>
        <w:t xml:space="preserve">[Signature of Hospital Administrator: </w:t>
      </w:r>
      <w:r w:rsidRPr="004512D7">
        <w:rPr>
          <w:rFonts w:ascii="Times New Roman" w:hAnsi="Times New Roman" w:cs="Times New Roman"/>
          <w:sz w:val="24"/>
          <w:szCs w:val="24"/>
        </w:rPr>
        <w:tab/>
      </w:r>
      <w:r w:rsidR="00387FE5">
        <w:rPr>
          <w:rFonts w:ascii="Times New Roman" w:hAnsi="Times New Roman" w:cs="Times New Roman"/>
          <w:sz w:val="24"/>
          <w:szCs w:val="24"/>
        </w:rPr>
        <w:tab/>
      </w:r>
      <w:r w:rsidR="00387FE5">
        <w:rPr>
          <w:rFonts w:ascii="Times New Roman" w:hAnsi="Times New Roman" w:cs="Times New Roman"/>
          <w:sz w:val="24"/>
          <w:szCs w:val="24"/>
        </w:rPr>
        <w:tab/>
      </w:r>
      <w:r w:rsidRPr="004512D7">
        <w:rPr>
          <w:rFonts w:ascii="Times New Roman" w:hAnsi="Times New Roman" w:cs="Times New Roman"/>
          <w:sz w:val="24"/>
          <w:szCs w:val="24"/>
        </w:rPr>
        <w:t>]</w:t>
      </w:r>
    </w:p>
    <w:p w14:paraId="33BD5EA7" w14:textId="3E182C18" w:rsidR="00144268" w:rsidRPr="004512D7" w:rsidRDefault="00020E48" w:rsidP="00387FE5">
      <w:pPr>
        <w:ind w:leftChars="1483" w:left="4396" w:hangingChars="472" w:hanging="1133"/>
        <w:rPr>
          <w:rFonts w:ascii="Times New Roman" w:hAnsi="Times New Roman" w:cs="Times New Roman"/>
          <w:sz w:val="24"/>
          <w:szCs w:val="24"/>
        </w:rPr>
      </w:pPr>
      <w:r w:rsidRPr="004512D7">
        <w:rPr>
          <w:rFonts w:ascii="Times New Roman" w:hAnsi="Times New Roman" w:cs="Times New Roman"/>
          <w:sz w:val="24"/>
          <w:szCs w:val="24"/>
        </w:rPr>
        <w:lastRenderedPageBreak/>
        <w:t xml:space="preserve">[Signature of Recorder: </w:t>
      </w:r>
      <w:r w:rsidR="00626BAD" w:rsidRPr="004512D7">
        <w:rPr>
          <w:rFonts w:ascii="Times New Roman" w:hAnsi="Times New Roman" w:cs="Times New Roman"/>
          <w:sz w:val="24"/>
          <w:szCs w:val="24"/>
        </w:rPr>
        <w:tab/>
      </w:r>
      <w:r w:rsidR="00626BAD" w:rsidRPr="004512D7">
        <w:rPr>
          <w:rFonts w:ascii="Times New Roman" w:hAnsi="Times New Roman" w:cs="Times New Roman"/>
          <w:sz w:val="24"/>
          <w:szCs w:val="24"/>
        </w:rPr>
        <w:tab/>
      </w:r>
      <w:r w:rsidR="00626BAD" w:rsidRPr="004512D7">
        <w:rPr>
          <w:rFonts w:ascii="Times New Roman" w:hAnsi="Times New Roman" w:cs="Times New Roman"/>
          <w:sz w:val="24"/>
          <w:szCs w:val="24"/>
        </w:rPr>
        <w:tab/>
      </w:r>
      <w:r w:rsidR="00387FE5">
        <w:rPr>
          <w:rFonts w:ascii="Times New Roman" w:hAnsi="Times New Roman" w:cs="Times New Roman"/>
          <w:sz w:val="24"/>
          <w:szCs w:val="24"/>
        </w:rPr>
        <w:tab/>
      </w:r>
      <w:r w:rsidR="00387FE5">
        <w:rPr>
          <w:rFonts w:ascii="Times New Roman" w:hAnsi="Times New Roman" w:cs="Times New Roman"/>
          <w:sz w:val="24"/>
          <w:szCs w:val="24"/>
        </w:rPr>
        <w:tab/>
      </w:r>
      <w:r w:rsidRPr="004512D7">
        <w:rPr>
          <w:rFonts w:ascii="Times New Roman" w:hAnsi="Times New Roman" w:cs="Times New Roman"/>
          <w:sz w:val="24"/>
          <w:szCs w:val="24"/>
        </w:rPr>
        <w:t>]</w:t>
      </w:r>
    </w:p>
    <w:sectPr w:rsidR="00144268" w:rsidRPr="004512D7">
      <w:type w:val="continuous"/>
      <w:pgSz w:w="11910" w:h="16840"/>
      <w:pgMar w:top="820" w:right="130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7177B" w14:textId="77777777" w:rsidR="008F3DAB" w:rsidRDefault="008F3DAB" w:rsidP="00302D6E">
      <w:r>
        <w:separator/>
      </w:r>
    </w:p>
  </w:endnote>
  <w:endnote w:type="continuationSeparator" w:id="0">
    <w:p w14:paraId="2E4596AF" w14:textId="77777777" w:rsidR="008F3DAB" w:rsidRDefault="008F3DAB" w:rsidP="00302D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CD909" w14:textId="77777777" w:rsidR="008F3DAB" w:rsidRDefault="008F3DAB" w:rsidP="00302D6E">
      <w:r>
        <w:separator/>
      </w:r>
    </w:p>
  </w:footnote>
  <w:footnote w:type="continuationSeparator" w:id="0">
    <w:p w14:paraId="5A2546F2" w14:textId="77777777" w:rsidR="008F3DAB" w:rsidRDefault="008F3DAB" w:rsidP="00302D6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tzC3MDC1NDE0NTNW0lEKTi0uzszPAykwqgUAU8H3iSwAAAA="/>
  </w:docVars>
  <w:rsids>
    <w:rsidRoot w:val="00144268"/>
    <w:rsid w:val="00006D6B"/>
    <w:rsid w:val="00020E48"/>
    <w:rsid w:val="00144268"/>
    <w:rsid w:val="00144BD5"/>
    <w:rsid w:val="0015156C"/>
    <w:rsid w:val="0017026A"/>
    <w:rsid w:val="00215658"/>
    <w:rsid w:val="00220EA3"/>
    <w:rsid w:val="00302D6E"/>
    <w:rsid w:val="003068FD"/>
    <w:rsid w:val="00365199"/>
    <w:rsid w:val="00387FE5"/>
    <w:rsid w:val="004512D7"/>
    <w:rsid w:val="004807AB"/>
    <w:rsid w:val="004B4088"/>
    <w:rsid w:val="004D4EE4"/>
    <w:rsid w:val="005522C2"/>
    <w:rsid w:val="005A1F97"/>
    <w:rsid w:val="005D1F45"/>
    <w:rsid w:val="00626BAD"/>
    <w:rsid w:val="007070CD"/>
    <w:rsid w:val="007674AA"/>
    <w:rsid w:val="00782874"/>
    <w:rsid w:val="007D7343"/>
    <w:rsid w:val="008D44C1"/>
    <w:rsid w:val="008F3DAB"/>
    <w:rsid w:val="00975EFC"/>
    <w:rsid w:val="00997438"/>
    <w:rsid w:val="009F0091"/>
    <w:rsid w:val="00A27DBE"/>
    <w:rsid w:val="00AD2E52"/>
    <w:rsid w:val="00AD70DB"/>
    <w:rsid w:val="00B0326A"/>
    <w:rsid w:val="00B6551A"/>
    <w:rsid w:val="00DA4780"/>
    <w:rsid w:val="00ED5507"/>
    <w:rsid w:val="00F561AD"/>
    <w:rsid w:val="00F8352F"/>
    <w:rsid w:val="00FE5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F3732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ＭＳ 明朝" w:eastAsia="ＭＳ 明朝" w:hAnsi="ＭＳ 明朝" w:cs="ＭＳ 明朝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ind w:right="396"/>
      <w:jc w:val="right"/>
    </w:pPr>
  </w:style>
  <w:style w:type="paragraph" w:styleId="a4">
    <w:name w:val="Title"/>
    <w:basedOn w:val="a"/>
    <w:uiPriority w:val="10"/>
    <w:qFormat/>
    <w:pPr>
      <w:jc w:val="center"/>
    </w:pPr>
    <w:rPr>
      <w:b/>
      <w:bCs/>
      <w:sz w:val="24"/>
      <w:szCs w:val="24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unhideWhenUsed/>
    <w:rsid w:val="00302D6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302D6E"/>
    <w:rPr>
      <w:rFonts w:ascii="ＭＳ 明朝" w:eastAsia="ＭＳ 明朝" w:hAnsi="ＭＳ 明朝" w:cs="ＭＳ 明朝"/>
      <w:lang w:eastAsia="ja-JP"/>
    </w:rPr>
  </w:style>
  <w:style w:type="paragraph" w:styleId="a8">
    <w:name w:val="footer"/>
    <w:basedOn w:val="a"/>
    <w:link w:val="a9"/>
    <w:uiPriority w:val="99"/>
    <w:unhideWhenUsed/>
    <w:rsid w:val="00302D6E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302D6E"/>
    <w:rPr>
      <w:rFonts w:ascii="ＭＳ 明朝" w:eastAsia="ＭＳ 明朝" w:hAnsi="ＭＳ 明朝" w:cs="ＭＳ 明朝"/>
      <w:lang w:eastAsia="ja-JP"/>
    </w:rPr>
  </w:style>
  <w:style w:type="paragraph" w:styleId="aa">
    <w:name w:val="Revision"/>
    <w:hidden/>
    <w:uiPriority w:val="99"/>
    <w:semiHidden/>
    <w:rsid w:val="00006D6B"/>
    <w:pPr>
      <w:widowControl/>
      <w:autoSpaceDE/>
      <w:autoSpaceDN/>
    </w:pPr>
    <w:rPr>
      <w:rFonts w:ascii="ＭＳ 明朝" w:eastAsia="ＭＳ 明朝" w:hAnsi="ＭＳ 明朝" w:cs="ＭＳ 明朝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BDB467-847A-4C7A-8720-76DE9F3A6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141</Characters>
  <DocSecurity>0</DocSecurity>
  <Lines>9</Lines>
  <Paragraphs>2</Paragraphs>
  <ScaleCrop>false</ScaleCrop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dcterms:created xsi:type="dcterms:W3CDTF">2024-03-19T03:22:00Z</dcterms:created>
  <dcterms:modified xsi:type="dcterms:W3CDTF">2024-03-19T03:22:00Z</dcterms:modified>
</cp:coreProperties>
</file>